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29CDA8" w14:textId="77777777" w:rsidR="002F4ECB" w:rsidRDefault="00000000">
      <w:pPr>
        <w:pStyle w:val="Title"/>
      </w:pPr>
      <w:r>
        <w:t>Example Template Report</w:t>
      </w:r>
    </w:p>
    <w:p w14:paraId="71C364AB" w14:textId="1A156B1E" w:rsidR="002F4ECB" w:rsidRDefault="00CE11E6">
      <w:pPr>
        <w:pStyle w:val="Subtitle"/>
      </w:pPr>
      <w:r>
        <w:t>Example</w:t>
      </w:r>
      <w:r w:rsidR="00000000">
        <w:t xml:space="preserve"> Subtitle</w:t>
      </w:r>
    </w:p>
    <w:p w14:paraId="6FF9EEA0" w14:textId="244BCC47" w:rsidR="002F4ECB" w:rsidRDefault="008D78DD">
      <w:pPr>
        <w:pStyle w:val="Author"/>
      </w:pPr>
      <w:r>
        <w:t>Tomaž Kaštrun</w:t>
      </w:r>
    </w:p>
    <w:p w14:paraId="62446FBA" w14:textId="6E4F26D2" w:rsidR="002F4ECB" w:rsidRDefault="008D78DD">
      <w:pPr>
        <w:pStyle w:val="Author"/>
      </w:pPr>
      <w:r>
        <w:rPr>
          <w:noProof/>
        </w:rPr>
        <w:drawing>
          <wp:inline distT="0" distB="0" distL="0" distR="0" wp14:anchorId="6D9126CB" wp14:editId="2F7BF90B">
            <wp:extent cx="1641858" cy="1095375"/>
            <wp:effectExtent l="0" t="0" r="0" b="0"/>
            <wp:docPr id="1142105926" name="Picture 2" descr="Skyscrapers shown from view looking 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105926" name="Picture 1142105926" descr="Skyscrapers shown from view looking u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211" cy="109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194B" w14:textId="6721D0D0" w:rsidR="002F4ECB" w:rsidRDefault="00000000">
      <w:pPr>
        <w:pStyle w:val="Date"/>
      </w:pPr>
      <w:r>
        <w:t>202</w:t>
      </w:r>
      <w:r w:rsidR="008D78DD">
        <w:t>5</w:t>
      </w:r>
      <w:r>
        <w:t>-0</w:t>
      </w:r>
      <w:r w:rsidR="008D78DD">
        <w:t>3</w:t>
      </w:r>
      <w:r>
        <w:t>-2</w:t>
      </w:r>
      <w:r w:rsidR="008D78DD">
        <w:t>0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351069866"/>
        <w:docPartObj>
          <w:docPartGallery w:val="Table of Contents"/>
          <w:docPartUnique/>
        </w:docPartObj>
      </w:sdtPr>
      <w:sdtContent>
        <w:p w14:paraId="04FA5394" w14:textId="77777777" w:rsidR="002F4ECB" w:rsidRDefault="00000000">
          <w:pPr>
            <w:pStyle w:val="TOCHeading"/>
            <w:framePr w:wrap="notBeside"/>
          </w:pPr>
          <w:r>
            <w:t>Table of contents</w:t>
          </w:r>
        </w:p>
        <w:p w14:paraId="1264F5AA" w14:textId="77777777" w:rsidR="00175E53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lang w:val="sl-SI" w:eastAsia="sl-SI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94064373" w:history="1">
            <w:r w:rsidR="00175E53" w:rsidRPr="001D46CD">
              <w:rPr>
                <w:rStyle w:val="Hyperlink"/>
                <w:noProof/>
              </w:rPr>
              <w:t>Introduction Section</w:t>
            </w:r>
            <w:r w:rsidR="00175E53">
              <w:rPr>
                <w:noProof/>
                <w:webHidden/>
              </w:rPr>
              <w:tab/>
            </w:r>
            <w:r w:rsidR="00175E53">
              <w:rPr>
                <w:noProof/>
                <w:webHidden/>
              </w:rPr>
              <w:fldChar w:fldCharType="begin"/>
            </w:r>
            <w:r w:rsidR="00175E53">
              <w:rPr>
                <w:noProof/>
                <w:webHidden/>
              </w:rPr>
              <w:instrText xml:space="preserve"> PAGEREF _Toc194064373 \h </w:instrText>
            </w:r>
            <w:r w:rsidR="00175E53">
              <w:rPr>
                <w:noProof/>
                <w:webHidden/>
              </w:rPr>
            </w:r>
            <w:r w:rsidR="00175E53">
              <w:rPr>
                <w:noProof/>
                <w:webHidden/>
              </w:rPr>
              <w:fldChar w:fldCharType="separate"/>
            </w:r>
            <w:r w:rsidR="00175E53">
              <w:rPr>
                <w:noProof/>
                <w:webHidden/>
              </w:rPr>
              <w:t>1</w:t>
            </w:r>
            <w:r w:rsidR="00175E53">
              <w:rPr>
                <w:noProof/>
                <w:webHidden/>
              </w:rPr>
              <w:fldChar w:fldCharType="end"/>
            </w:r>
          </w:hyperlink>
        </w:p>
        <w:p w14:paraId="46312445" w14:textId="77777777" w:rsidR="00175E53" w:rsidRDefault="00175E53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lang w:val="sl-SI" w:eastAsia="sl-SI"/>
              <w14:ligatures w14:val="standardContextual"/>
            </w:rPr>
          </w:pPr>
          <w:hyperlink w:anchor="_Toc194064374" w:history="1">
            <w:r w:rsidRPr="001D46CD">
              <w:rPr>
                <w:rStyle w:val="Hyperlink"/>
                <w:noProof/>
              </w:rPr>
              <w:t>Sectio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64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936AB" w14:textId="77777777" w:rsidR="00175E53" w:rsidRDefault="00175E53">
          <w:pPr>
            <w:pStyle w:val="TOC2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lang w:val="sl-SI" w:eastAsia="sl-SI"/>
              <w14:ligatures w14:val="standardContextual"/>
            </w:rPr>
          </w:pPr>
          <w:hyperlink w:anchor="_Toc194064375" w:history="1">
            <w:r w:rsidRPr="001D46CD">
              <w:rPr>
                <w:rStyle w:val="Hyperlink"/>
                <w:noProof/>
              </w:rPr>
              <w:t>A subsection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64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32287" w14:textId="77777777" w:rsidR="00175E53" w:rsidRDefault="00175E53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lang w:val="sl-SI" w:eastAsia="sl-SI"/>
              <w14:ligatures w14:val="standardContextual"/>
            </w:rPr>
          </w:pPr>
          <w:hyperlink w:anchor="_Toc194064376" w:history="1">
            <w:r w:rsidRPr="001D46CD">
              <w:rPr>
                <w:rStyle w:val="Hyperlink"/>
                <w:noProof/>
              </w:rPr>
              <w:t>Foot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64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057CE" w14:textId="77777777" w:rsidR="00175E53" w:rsidRDefault="00175E53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lang w:val="sl-SI" w:eastAsia="sl-SI"/>
              <w14:ligatures w14:val="standardContextual"/>
            </w:rPr>
          </w:pPr>
          <w:hyperlink w:anchor="_Toc194064377" w:history="1">
            <w:r w:rsidRPr="001D46CD">
              <w:rPr>
                <w:rStyle w:val="Hyperlink"/>
                <w:noProof/>
              </w:rPr>
              <w:t>A Superlong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64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54D9B" w14:textId="77777777" w:rsidR="00175E53" w:rsidRDefault="00175E53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lang w:val="sl-SI" w:eastAsia="sl-SI"/>
              <w14:ligatures w14:val="standardContextual"/>
            </w:rPr>
          </w:pPr>
          <w:hyperlink w:anchor="_Toc194064378" w:history="1">
            <w:r w:rsidRPr="001D46CD">
              <w:rPr>
                <w:rStyle w:val="Hyperlink"/>
                <w:noProof/>
              </w:rPr>
              <w:t>Mat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64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F1000" w14:textId="77777777" w:rsidR="00175E53" w:rsidRDefault="00175E53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lang w:val="sl-SI" w:eastAsia="sl-SI"/>
              <w14:ligatures w14:val="standardContextual"/>
            </w:rPr>
          </w:pPr>
          <w:hyperlink w:anchor="_Toc194064379" w:history="1">
            <w:r w:rsidRPr="001D46CD">
              <w:rPr>
                <w:rStyle w:val="Hyperlink"/>
                <w:noProof/>
              </w:rPr>
              <w:t>Reference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64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5778F" w14:textId="77777777" w:rsidR="00175E53" w:rsidRDefault="00175E53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lang w:val="sl-SI" w:eastAsia="sl-SI"/>
              <w14:ligatures w14:val="standardContextual"/>
            </w:rPr>
          </w:pPr>
          <w:hyperlink w:anchor="_Toc194064380" w:history="1">
            <w:r w:rsidRPr="001D46CD">
              <w:rPr>
                <w:rStyle w:val="Hyperlink"/>
                <w:noProof/>
              </w:rPr>
              <w:t>ToDo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64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8A590" w14:textId="77777777" w:rsidR="00175E53" w:rsidRDefault="00175E53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lang w:val="sl-SI" w:eastAsia="sl-SI"/>
              <w14:ligatures w14:val="standardContextual"/>
            </w:rPr>
          </w:pPr>
          <w:hyperlink w:anchor="_Toc194064381" w:history="1">
            <w:r w:rsidRPr="001D46CD">
              <w:rPr>
                <w:rStyle w:val="Hyperlink"/>
                <w:noProof/>
              </w:rPr>
              <w:t>My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64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42C0D" w14:textId="77777777" w:rsidR="002F4ECB" w:rsidRDefault="00000000">
          <w:r>
            <w:fldChar w:fldCharType="end"/>
          </w:r>
        </w:p>
      </w:sdtContent>
    </w:sdt>
    <w:p w14:paraId="0F6AC50B" w14:textId="77777777" w:rsidR="002F4ECB" w:rsidRDefault="00000000">
      <w:pPr>
        <w:pStyle w:val="Heading4"/>
      </w:pPr>
      <w:bookmarkStart w:id="0" w:name="break4"/>
      <w:r>
        <w:lastRenderedPageBreak/>
        <w:t>BREAK4</w:t>
      </w:r>
    </w:p>
    <w:p w14:paraId="0E15F411" w14:textId="77777777" w:rsidR="002F4ECB" w:rsidRDefault="00000000">
      <w:pPr>
        <w:pStyle w:val="Heading1"/>
      </w:pPr>
      <w:bookmarkStart w:id="1" w:name="_Toc194064373"/>
      <w:bookmarkStart w:id="2" w:name="introduction-section"/>
      <w:bookmarkEnd w:id="0"/>
      <w:r>
        <w:t>Introduction Section</w:t>
      </w:r>
      <w:bookmarkEnd w:id="1"/>
    </w:p>
    <w:p w14:paraId="7B40E512" w14:textId="77777777" w:rsidR="002F4ECB" w:rsidRDefault="00000000">
      <w:pPr>
        <w:pStyle w:val="FirstParagraph"/>
      </w:pPr>
      <w:r>
        <w:t>In the qmd document + the template, you can see I have a 4th level section header formatted as a linebreak.</w:t>
      </w:r>
    </w:p>
    <w:p w14:paraId="03A0ECE3" w14:textId="77777777" w:rsidR="002F4ECB" w:rsidRDefault="00000000">
      <w:pPr>
        <w:pStyle w:val="BodyText"/>
      </w:pPr>
      <w:r>
        <w:t>This is a simple test report to illustrate quarto is working and various libraries are installed. Lets see how a table looks!</w:t>
      </w:r>
    </w:p>
    <w:p w14:paraId="4FAC71FE" w14:textId="77777777" w:rsidR="002F4ECB" w:rsidRDefault="00000000">
      <w:pPr>
        <w:pStyle w:val="TableCaption"/>
      </w:pPr>
      <w:r>
        <w:t>Table 1: Simple Table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  <w:tblCaption w:val="Table 1: Simple Table"/>
      </w:tblPr>
      <w:tblGrid>
        <w:gridCol w:w="377"/>
        <w:gridCol w:w="373"/>
      </w:tblGrid>
      <w:tr w:rsidR="002F4ECB" w14:paraId="2502A20A" w14:textId="77777777" w:rsidTr="008D78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9DF996" w14:textId="77777777" w:rsidR="002F4ECB" w:rsidRDefault="00000000">
            <w:pPr>
              <w:pStyle w:val="Compact"/>
              <w:jc w:val="right"/>
            </w:pPr>
            <w:r>
              <w:t>x</w:t>
            </w:r>
          </w:p>
        </w:tc>
        <w:tc>
          <w:tcPr>
            <w:tcW w:w="0" w:type="auto"/>
          </w:tcPr>
          <w:p w14:paraId="387CC0F1" w14:textId="77777777" w:rsidR="002F4ECB" w:rsidRDefault="00000000">
            <w:pPr>
              <w:pStyle w:val="Compact"/>
            </w:pPr>
            <w:r>
              <w:t>y</w:t>
            </w:r>
          </w:p>
        </w:tc>
      </w:tr>
      <w:tr w:rsidR="002F4ECB" w14:paraId="59F7A6C3" w14:textId="77777777" w:rsidTr="008D78DD">
        <w:tc>
          <w:tcPr>
            <w:tcW w:w="0" w:type="auto"/>
          </w:tcPr>
          <w:p w14:paraId="710F0DDB" w14:textId="77777777" w:rsidR="002F4EC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9937B8C" w14:textId="77777777" w:rsidR="002F4ECB" w:rsidRDefault="00000000">
            <w:pPr>
              <w:pStyle w:val="Compact"/>
            </w:pPr>
            <w:r>
              <w:t>a</w:t>
            </w:r>
          </w:p>
        </w:tc>
      </w:tr>
      <w:tr w:rsidR="002F4ECB" w14:paraId="6EF244FD" w14:textId="77777777" w:rsidTr="008D78DD">
        <w:tc>
          <w:tcPr>
            <w:tcW w:w="0" w:type="auto"/>
          </w:tcPr>
          <w:p w14:paraId="0CC57F2E" w14:textId="77777777" w:rsidR="002F4ECB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FACB040" w14:textId="77777777" w:rsidR="002F4ECB" w:rsidRDefault="00000000">
            <w:pPr>
              <w:pStyle w:val="Compact"/>
            </w:pPr>
            <w:r>
              <w:t>b</w:t>
            </w:r>
          </w:p>
        </w:tc>
      </w:tr>
      <w:tr w:rsidR="002F4ECB" w14:paraId="21F17CE3" w14:textId="77777777" w:rsidTr="008D78DD">
        <w:tc>
          <w:tcPr>
            <w:tcW w:w="0" w:type="auto"/>
          </w:tcPr>
          <w:p w14:paraId="5F4D9186" w14:textId="77777777" w:rsidR="002F4ECB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DD4A602" w14:textId="77777777" w:rsidR="002F4ECB" w:rsidRDefault="00000000">
            <w:pPr>
              <w:pStyle w:val="Compact"/>
            </w:pPr>
            <w:r>
              <w:t>c</w:t>
            </w:r>
          </w:p>
        </w:tc>
      </w:tr>
    </w:tbl>
    <w:p w14:paraId="4850C1FE" w14:textId="77777777" w:rsidR="002F4ECB" w:rsidRDefault="00000000">
      <w:pPr>
        <w:pStyle w:val="BodyText"/>
      </w:pPr>
      <w:r>
        <w:t>You can also reference values inline now for python, such as the mean of x is 2.0. (Although they cannot be used with cached outputs!). This is what a table looks like when directly printing the dataframe: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</w:tblPr>
      <w:tblGrid>
        <w:gridCol w:w="369"/>
        <w:gridCol w:w="377"/>
        <w:gridCol w:w="373"/>
      </w:tblGrid>
      <w:tr w:rsidR="002F4ECB" w14:paraId="0B645E03" w14:textId="77777777" w:rsidTr="008D78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2F0995" w14:textId="77777777" w:rsidR="002F4ECB" w:rsidRDefault="002F4ECB">
            <w:pPr>
              <w:pStyle w:val="Compact"/>
            </w:pPr>
          </w:p>
        </w:tc>
        <w:tc>
          <w:tcPr>
            <w:tcW w:w="0" w:type="auto"/>
          </w:tcPr>
          <w:p w14:paraId="708F90F0" w14:textId="77777777" w:rsidR="002F4ECB" w:rsidRDefault="00000000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4EB83209" w14:textId="77777777" w:rsidR="002F4ECB" w:rsidRDefault="00000000">
            <w:pPr>
              <w:pStyle w:val="Compact"/>
            </w:pPr>
            <w:r>
              <w:t>y</w:t>
            </w:r>
          </w:p>
        </w:tc>
      </w:tr>
      <w:tr w:rsidR="002F4ECB" w14:paraId="6FC4AEFC" w14:textId="77777777" w:rsidTr="008D78DD">
        <w:tc>
          <w:tcPr>
            <w:tcW w:w="0" w:type="auto"/>
          </w:tcPr>
          <w:p w14:paraId="24774B4B" w14:textId="77777777" w:rsidR="002F4ECB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F904A8D" w14:textId="77777777" w:rsidR="002F4EC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D88AF95" w14:textId="77777777" w:rsidR="002F4ECB" w:rsidRDefault="00000000">
            <w:pPr>
              <w:pStyle w:val="Compact"/>
            </w:pPr>
            <w:r>
              <w:t>a</w:t>
            </w:r>
          </w:p>
        </w:tc>
      </w:tr>
      <w:tr w:rsidR="002F4ECB" w14:paraId="0A5C8C64" w14:textId="77777777" w:rsidTr="008D78DD">
        <w:tc>
          <w:tcPr>
            <w:tcW w:w="0" w:type="auto"/>
          </w:tcPr>
          <w:p w14:paraId="6779DACD" w14:textId="77777777" w:rsidR="002F4EC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8CBE1FC" w14:textId="77777777" w:rsidR="002F4ECB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0A94F85" w14:textId="77777777" w:rsidR="002F4ECB" w:rsidRDefault="00000000">
            <w:pPr>
              <w:pStyle w:val="Compact"/>
            </w:pPr>
            <w:r>
              <w:t>b</w:t>
            </w:r>
          </w:p>
        </w:tc>
      </w:tr>
      <w:tr w:rsidR="002F4ECB" w14:paraId="78E3715F" w14:textId="77777777" w:rsidTr="008D78DD">
        <w:tc>
          <w:tcPr>
            <w:tcW w:w="0" w:type="auto"/>
          </w:tcPr>
          <w:p w14:paraId="1B82A176" w14:textId="77777777" w:rsidR="002F4ECB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D78EA21" w14:textId="77777777" w:rsidR="002F4ECB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2BAF205" w14:textId="77777777" w:rsidR="002F4ECB" w:rsidRDefault="00000000">
            <w:pPr>
              <w:pStyle w:val="Compact"/>
            </w:pPr>
            <w:r>
              <w:t>c</w:t>
            </w:r>
          </w:p>
        </w:tc>
      </w:tr>
    </w:tbl>
    <w:p w14:paraId="48813542" w14:textId="77777777" w:rsidR="002F4ECB" w:rsidRDefault="00000000">
      <w:pPr>
        <w:pStyle w:val="BodyText"/>
      </w:pPr>
      <w:r>
        <w:t>Here is a quote:</w:t>
      </w:r>
    </w:p>
    <w:p w14:paraId="1FE5069C" w14:textId="77777777" w:rsidR="002F4ECB" w:rsidRDefault="00000000">
      <w:pPr>
        <w:pStyle w:val="BlockText"/>
      </w:pPr>
      <w:r>
        <w:t xml:space="preserve">Lorem ipsum dolor sit amet, consectetur adipiscing elit. </w:t>
      </w:r>
      <w:r w:rsidRPr="00CE11E6">
        <w:rPr>
          <w:lang w:val="de-DE"/>
        </w:rPr>
        <w:t xml:space="preserve">Cras bibendum sapien et vestibulum viverra. Nam eros nibh, tristique at fermentum eu, rutrum id magna. </w:t>
      </w:r>
      <w:r>
        <w:t>Ut vulputate consectetur orci at malesuada. Maecenas finibus ligula quis ex pretium, tincidunt mattis lectus rhoncus. Praesent mi nunc, egestas nec tempor vitae, consectetur vel erat.</w:t>
      </w:r>
    </w:p>
    <w:p w14:paraId="303B5C26" w14:textId="77777777" w:rsidR="002F4ECB" w:rsidRDefault="00000000">
      <w:pPr>
        <w:pStyle w:val="FirstParagraph"/>
      </w:pPr>
      <w:r>
        <w:t>Here is what a bullet list looks like:</w:t>
      </w:r>
    </w:p>
    <w:p w14:paraId="704AF099" w14:textId="77777777" w:rsidR="002F4ECB" w:rsidRDefault="00000000">
      <w:pPr>
        <w:pStyle w:val="Compact"/>
        <w:numPr>
          <w:ilvl w:val="0"/>
          <w:numId w:val="10"/>
        </w:numPr>
      </w:pPr>
      <w:r>
        <w:t>abc</w:t>
      </w:r>
    </w:p>
    <w:p w14:paraId="05FD12C6" w14:textId="77777777" w:rsidR="002F4ECB" w:rsidRDefault="00000000">
      <w:pPr>
        <w:pStyle w:val="Compact"/>
        <w:numPr>
          <w:ilvl w:val="0"/>
          <w:numId w:val="10"/>
        </w:numPr>
      </w:pPr>
      <w:r>
        <w:t>def</w:t>
      </w:r>
    </w:p>
    <w:p w14:paraId="58C5ECB3" w14:textId="77777777" w:rsidR="002F4ECB" w:rsidRDefault="00000000">
      <w:pPr>
        <w:pStyle w:val="Compact"/>
        <w:numPr>
          <w:ilvl w:val="0"/>
          <w:numId w:val="10"/>
        </w:numPr>
      </w:pPr>
      <w:r>
        <w:t>xyz</w:t>
      </w:r>
    </w:p>
    <w:p w14:paraId="3C1686C3" w14:textId="77777777" w:rsidR="002F4ECB" w:rsidRDefault="00000000">
      <w:pPr>
        <w:pStyle w:val="Heading1"/>
      </w:pPr>
      <w:bookmarkStart w:id="3" w:name="_Toc194064374"/>
      <w:bookmarkStart w:id="4" w:name="section-2"/>
      <w:bookmarkEnd w:id="2"/>
      <w:r>
        <w:t>Section 2</w:t>
      </w:r>
      <w:bookmarkEnd w:id="3"/>
    </w:p>
    <w:p w14:paraId="473CCAB8" w14:textId="77777777" w:rsidR="002F4ECB" w:rsidRDefault="00000000">
      <w:pPr>
        <w:pStyle w:val="FirstParagraph"/>
      </w:pPr>
      <w:r>
        <w:t>Here is what a numbered list looks like:</w:t>
      </w:r>
    </w:p>
    <w:p w14:paraId="0239D38F" w14:textId="77777777" w:rsidR="002F4ECB" w:rsidRDefault="00000000">
      <w:pPr>
        <w:pStyle w:val="Compact"/>
        <w:numPr>
          <w:ilvl w:val="0"/>
          <w:numId w:val="11"/>
        </w:numPr>
      </w:pPr>
      <w:r>
        <w:t>Yeah</w:t>
      </w:r>
    </w:p>
    <w:p w14:paraId="7F75B8D6" w14:textId="77777777" w:rsidR="002F4ECB" w:rsidRDefault="00000000">
      <w:pPr>
        <w:pStyle w:val="Compact"/>
        <w:numPr>
          <w:ilvl w:val="0"/>
          <w:numId w:val="11"/>
        </w:numPr>
      </w:pPr>
      <w:r>
        <w:t>Super</w:t>
      </w:r>
    </w:p>
    <w:p w14:paraId="6240EA2B" w14:textId="77777777" w:rsidR="002F4ECB" w:rsidRDefault="00000000">
      <w:pPr>
        <w:pStyle w:val="Compact"/>
        <w:numPr>
          <w:ilvl w:val="0"/>
          <w:numId w:val="11"/>
        </w:numPr>
      </w:pPr>
      <w:r>
        <w:t>Cool</w:t>
      </w:r>
    </w:p>
    <w:p w14:paraId="6F647146" w14:textId="77777777" w:rsidR="002F4ECB" w:rsidRDefault="00000000">
      <w:pPr>
        <w:pStyle w:val="FirstParagraph"/>
      </w:pPr>
      <w:r>
        <w:lastRenderedPageBreak/>
        <w:t>Here is an inserted image (from online!).</w:t>
      </w:r>
    </w:p>
    <w:p w14:paraId="7B5A7BB8" w14:textId="31F0C6AC" w:rsidR="002F4ECB" w:rsidRDefault="008D78DD">
      <w:pPr>
        <w:pStyle w:val="CaptionedFigure"/>
      </w:pPr>
      <w:r>
        <w:rPr>
          <w:noProof/>
        </w:rPr>
        <w:drawing>
          <wp:inline distT="0" distB="0" distL="0" distR="0" wp14:anchorId="7D027299" wp14:editId="37115879">
            <wp:extent cx="4620126" cy="3696101"/>
            <wp:effectExtent l="0" t="0" r="0" b="0"/>
            <wp:docPr id="22" name="Picture" descr="A graph with black dots and blue lin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 graph with black dots and blue li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93442" w14:textId="77777777" w:rsidR="002F4ECB" w:rsidRDefault="00000000">
      <w:pPr>
        <w:pStyle w:val="ImageCaption"/>
      </w:pPr>
      <w:r>
        <w:t xml:space="preserve">Label and </w:t>
      </w:r>
      <w:hyperlink r:id="rId10">
        <w:r w:rsidR="002F4ECB">
          <w:rPr>
            <w:rStyle w:val="Hyperlink"/>
          </w:rPr>
          <w:t>Whateverlabel with a hyperlink</w:t>
        </w:r>
      </w:hyperlink>
    </w:p>
    <w:p w14:paraId="6866AFE6" w14:textId="77777777" w:rsidR="002F4ECB" w:rsidRDefault="00000000">
      <w:pPr>
        <w:pStyle w:val="BodyText"/>
      </w:pPr>
      <w:r>
        <w:t xml:space="preserve">This is what a hyperlink looks like in text, </w:t>
      </w:r>
      <w:hyperlink r:id="rId11">
        <w:r w:rsidR="002F4ECB">
          <w:rPr>
            <w:rStyle w:val="Hyperlink"/>
          </w:rPr>
          <w:t>my data science portfolio</w:t>
        </w:r>
      </w:hyperlink>
      <w:r>
        <w:t>, don’t click the link in the word doc!</w:t>
      </w:r>
    </w:p>
    <w:p w14:paraId="46770849" w14:textId="77777777" w:rsidR="002F4ECB" w:rsidRDefault="00000000">
      <w:pPr>
        <w:pStyle w:val="BodyText"/>
      </w:pPr>
      <w:r>
        <w:t>You can insert extra line breaks in markdown by escaping a line. One line-break:</w:t>
      </w:r>
    </w:p>
    <w:p w14:paraId="5F85AA6A" w14:textId="77777777" w:rsidR="002F4ECB" w:rsidRDefault="00000000">
      <w:pPr>
        <w:pStyle w:val="BodyText"/>
      </w:pPr>
      <w:r>
        <w:br/>
      </w:r>
    </w:p>
    <w:p w14:paraId="25E792CE" w14:textId="77777777" w:rsidR="002F4ECB" w:rsidRDefault="00000000">
      <w:pPr>
        <w:pStyle w:val="BodyText"/>
      </w:pPr>
      <w:r>
        <w:t>Two line breaks</w:t>
      </w:r>
    </w:p>
    <w:p w14:paraId="3FF7AAB3" w14:textId="77777777" w:rsidR="002F4ECB" w:rsidRDefault="00000000">
      <w:pPr>
        <w:pStyle w:val="BodyText"/>
      </w:pPr>
      <w:r>
        <w:br/>
      </w:r>
      <w:r>
        <w:br/>
      </w:r>
    </w:p>
    <w:p w14:paraId="1B5C61E8" w14:textId="77777777" w:rsidR="002F4ECB" w:rsidRDefault="00000000">
      <w:pPr>
        <w:pStyle w:val="BodyText"/>
      </w:pPr>
      <w:r>
        <w:t xml:space="preserve">Inline code </w:t>
      </w:r>
      <w:r>
        <w:rPr>
          <w:rStyle w:val="VerbatimChar"/>
        </w:rPr>
        <w:t>abc = 123</w:t>
      </w:r>
      <w:r>
        <w:t>. And a code block:</w:t>
      </w:r>
    </w:p>
    <w:p w14:paraId="4224C2B2" w14:textId="77777777" w:rsidR="002F4ECB" w:rsidRDefault="00000000">
      <w:pPr>
        <w:pStyle w:val="SourceCode"/>
      </w:pPr>
      <w:r>
        <w:rPr>
          <w:rStyle w:val="VerbatimChar"/>
        </w:rPr>
        <w:t>import random</w:t>
      </w:r>
      <w:r>
        <w:br/>
      </w:r>
      <w:r>
        <w:rPr>
          <w:rStyle w:val="VerbatimChar"/>
        </w:rPr>
        <w:t>random.random()</w:t>
      </w:r>
      <w:r>
        <w:br/>
      </w:r>
      <w:r>
        <w:rPr>
          <w:rStyle w:val="VerbatimChar"/>
        </w:rPr>
        <w:t>x, y = 1, 2</w:t>
      </w:r>
      <w:r>
        <w:br/>
      </w:r>
      <w:r>
        <w:rPr>
          <w:rStyle w:val="VerbatimChar"/>
        </w:rPr>
        <w:t>print(x,y)</w:t>
      </w:r>
    </w:p>
    <w:p w14:paraId="174DF019" w14:textId="77777777" w:rsidR="002F4ECB" w:rsidRDefault="00000000">
      <w:pPr>
        <w:pStyle w:val="FirstParagraph"/>
      </w:pPr>
      <w:r>
        <w:t>You can put a code block directly and get code highlighting:</w:t>
      </w:r>
    </w:p>
    <w:p w14:paraId="2400A2DC" w14:textId="77777777" w:rsidR="002F4ECB" w:rsidRDefault="00000000">
      <w:pPr>
        <w:pStyle w:val="SourceCode"/>
      </w:pP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>random.random(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,y)</w:t>
      </w:r>
    </w:p>
    <w:p w14:paraId="4774991B" w14:textId="77777777" w:rsidR="002F4ECB" w:rsidRDefault="00000000">
      <w:pPr>
        <w:pStyle w:val="Heading2"/>
      </w:pPr>
      <w:bookmarkStart w:id="5" w:name="_Toc194064375"/>
      <w:bookmarkStart w:id="6" w:name="a-subsection"/>
      <w:r>
        <w:t>A subsection!</w:t>
      </w:r>
      <w:bookmarkEnd w:id="5"/>
    </w:p>
    <w:p w14:paraId="463E6134" w14:textId="3C92F413" w:rsidR="002F4ECB" w:rsidRDefault="00000000" w:rsidP="008D78DD">
      <w:pPr>
        <w:pStyle w:val="FirstParagraph"/>
      </w:pPr>
      <w:r>
        <w:t>Lets see what a plot looks like:</w:t>
      </w:r>
    </w:p>
    <w:p w14:paraId="6223EBEB" w14:textId="77777777" w:rsidR="002F4ECB" w:rsidRDefault="00000000">
      <w:pPr>
        <w:pStyle w:val="ImageCaption"/>
      </w:pPr>
      <w:r>
        <w:t>A line chart caption</w:t>
      </w:r>
    </w:p>
    <w:p w14:paraId="171E8305" w14:textId="77777777" w:rsidR="002F4ECB" w:rsidRDefault="00000000">
      <w:pPr>
        <w:pStyle w:val="BodyText"/>
      </w:pPr>
      <w:r>
        <w:t>When you do two plots side by side, or the more general multi-layouts, it places them via a table in Quarto. So you get the outline unfortunately inherited from my base table format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5107"/>
        <w:gridCol w:w="5107"/>
      </w:tblGrid>
      <w:tr w:rsidR="002F4ECB" w14:paraId="70C6CE6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960" w:type="dxa"/>
          </w:tcPr>
          <w:p w14:paraId="089518D5" w14:textId="77777777" w:rsidR="002F4ECB" w:rsidRDefault="00000000">
            <w:pPr>
              <w:pStyle w:val="CaptionedFigure"/>
            </w:pPr>
            <w:r>
              <w:rPr>
                <w:noProof/>
              </w:rPr>
              <w:drawing>
                <wp:inline distT="0" distB="0" distL="0" distR="0" wp14:anchorId="6288D0EA" wp14:editId="35C37B26">
                  <wp:extent cx="4024092" cy="3426709"/>
                  <wp:effectExtent l="0" t="0" r="0" b="0"/>
                  <wp:docPr id="34" name="Picture" descr="Two line plots side by sid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" descr="test_files/figure-docx/cell-6-outpu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24092" cy="34267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E657D4" w14:textId="77777777" w:rsidR="002F4ECB" w:rsidRDefault="00000000">
            <w:pPr>
              <w:pStyle w:val="ImageCaption"/>
            </w:pPr>
            <w:r>
              <w:t>Two line plots side by side</w:t>
            </w:r>
          </w:p>
        </w:tc>
        <w:tc>
          <w:tcPr>
            <w:tcW w:w="3960" w:type="dxa"/>
          </w:tcPr>
          <w:p w14:paraId="51C43F8C" w14:textId="77777777" w:rsidR="002F4ECB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75827FD" wp14:editId="7C02DDD0">
                  <wp:extent cx="2971800" cy="2556240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" descr="test_files/figure-docx/cell-6-output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55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E91884" w14:textId="77777777" w:rsidR="002F4ECB" w:rsidRDefault="00000000">
      <w:pPr>
        <w:pStyle w:val="BodyText"/>
      </w:pPr>
      <w:r>
        <w:t>I don’t know of a way to solve this nicely – if you have need for complex layouts (but don’t care about an outline for a table), that would be more acceptable.</w:t>
      </w:r>
    </w:p>
    <w:p w14:paraId="2A5E445D" w14:textId="77777777" w:rsidR="002F4ECB" w:rsidRDefault="00000000">
      <w:pPr>
        <w:pStyle w:val="Heading1"/>
      </w:pPr>
      <w:bookmarkStart w:id="7" w:name="_Toc194064376"/>
      <w:bookmarkStart w:id="8" w:name="footnotes"/>
      <w:bookmarkEnd w:id="4"/>
      <w:bookmarkEnd w:id="6"/>
      <w:r>
        <w:t>Footnotes</w:t>
      </w:r>
      <w:bookmarkEnd w:id="7"/>
    </w:p>
    <w:p w14:paraId="7D717767" w14:textId="77777777" w:rsidR="002F4ECB" w:rsidRDefault="00000000">
      <w:pPr>
        <w:pStyle w:val="FirstParagraph"/>
      </w:pPr>
      <w:r>
        <w:t>Here is an inline note.</w:t>
      </w:r>
      <w:r>
        <w:rPr>
          <w:rStyle w:val="FootnoteReference"/>
        </w:rPr>
        <w:footnoteReference w:id="1"/>
      </w:r>
    </w:p>
    <w:p w14:paraId="04FE9F89" w14:textId="77777777" w:rsidR="002F4ECB" w:rsidRDefault="00000000">
      <w:pPr>
        <w:pStyle w:val="BodyText"/>
      </w:pPr>
      <w:r>
        <w:lastRenderedPageBreak/>
        <w:t>Here is a footnote reference,</w:t>
      </w:r>
      <w:r>
        <w:rPr>
          <w:rStyle w:val="FootnoteReference"/>
        </w:rPr>
        <w:footnoteReference w:id="2"/>
      </w:r>
      <w:r>
        <w:t xml:space="preserve"> and another.</w:t>
      </w:r>
      <w:r>
        <w:rPr>
          <w:rStyle w:val="FootnoteReference"/>
        </w:rPr>
        <w:footnoteReference w:id="3"/>
      </w:r>
    </w:p>
    <w:p w14:paraId="373AFAA6" w14:textId="77777777" w:rsidR="002F4ECB" w:rsidRDefault="00000000">
      <w:pPr>
        <w:pStyle w:val="BodyText"/>
      </w:pPr>
      <w:r>
        <w:t>This paragraph won’t be part of the note, because it isn’t indented.</w:t>
      </w:r>
    </w:p>
    <w:p w14:paraId="6CAE8EC4" w14:textId="77777777" w:rsidR="002F4ECB" w:rsidRDefault="00000000">
      <w:pPr>
        <w:pStyle w:val="Heading1"/>
      </w:pPr>
      <w:bookmarkStart w:id="9" w:name="_Toc194064377"/>
      <w:bookmarkStart w:id="10" w:name="a-superlong-table"/>
      <w:bookmarkEnd w:id="8"/>
      <w:r>
        <w:t>A Superlong table</w:t>
      </w:r>
      <w:bookmarkEnd w:id="9"/>
    </w:p>
    <w:p w14:paraId="7FA7D495" w14:textId="77777777" w:rsidR="002F4ECB" w:rsidRDefault="00000000">
      <w:pPr>
        <w:pStyle w:val="FirstParagraph"/>
      </w:pPr>
      <w:r>
        <w:t>This is an example of creating a table that spans multiple pages. My default template handles this gracefully!</w:t>
      </w:r>
    </w:p>
    <w:p w14:paraId="6493612C" w14:textId="77777777" w:rsidR="002F4ECB" w:rsidRDefault="00000000">
      <w:pPr>
        <w:pStyle w:val="TableCaption"/>
      </w:pPr>
      <w:r>
        <w:t>Table ?: Super Long Table</w:t>
      </w:r>
    </w:p>
    <w:tbl>
      <w:tblPr>
        <w:tblStyle w:val="GridTable1Light-Accent1"/>
        <w:tblW w:w="0" w:type="auto"/>
        <w:tblLook w:val="0020" w:firstRow="1" w:lastRow="0" w:firstColumn="0" w:lastColumn="0" w:noHBand="0" w:noVBand="0"/>
        <w:tblCaption w:val="Table ?: Super Long Table"/>
      </w:tblPr>
      <w:tblGrid>
        <w:gridCol w:w="522"/>
        <w:gridCol w:w="1334"/>
        <w:gridCol w:w="762"/>
      </w:tblGrid>
      <w:tr w:rsidR="002F4ECB" w14:paraId="43B934E9" w14:textId="77777777" w:rsidTr="008D78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03B75F" w14:textId="77777777" w:rsidR="002F4ECB" w:rsidRDefault="00000000">
            <w:pPr>
              <w:pStyle w:val="Compact"/>
              <w:jc w:val="right"/>
            </w:pPr>
            <w:r>
              <w:t>x</w:t>
            </w:r>
          </w:p>
        </w:tc>
        <w:tc>
          <w:tcPr>
            <w:tcW w:w="0" w:type="auto"/>
          </w:tcPr>
          <w:p w14:paraId="7A9E5794" w14:textId="77777777" w:rsidR="002F4ECB" w:rsidRDefault="00000000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2792BF14" w14:textId="77777777" w:rsidR="002F4ECB" w:rsidRDefault="00000000">
            <w:pPr>
              <w:pStyle w:val="Compact"/>
              <w:jc w:val="right"/>
            </w:pPr>
            <w:r>
              <w:t>z</w:t>
            </w:r>
          </w:p>
        </w:tc>
      </w:tr>
      <w:tr w:rsidR="002F4ECB" w14:paraId="0E4C7A52" w14:textId="77777777" w:rsidTr="008D78DD">
        <w:tc>
          <w:tcPr>
            <w:tcW w:w="0" w:type="auto"/>
          </w:tcPr>
          <w:p w14:paraId="332FB5E6" w14:textId="77777777" w:rsidR="002F4EC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861F792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71636CA9" w14:textId="77777777" w:rsidR="002F4ECB" w:rsidRDefault="00000000">
            <w:pPr>
              <w:pStyle w:val="Compact"/>
              <w:jc w:val="right"/>
            </w:pPr>
            <w:r>
              <w:t>0.34</w:t>
            </w:r>
          </w:p>
        </w:tc>
      </w:tr>
      <w:tr w:rsidR="002F4ECB" w14:paraId="5B197D04" w14:textId="77777777" w:rsidTr="008D78DD">
        <w:tc>
          <w:tcPr>
            <w:tcW w:w="0" w:type="auto"/>
          </w:tcPr>
          <w:p w14:paraId="26FD570F" w14:textId="77777777" w:rsidR="002F4EC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01A7EC" w14:textId="77777777" w:rsidR="002F4ECB" w:rsidRDefault="00000000">
            <w:pPr>
              <w:pStyle w:val="Compact"/>
            </w:pPr>
            <w:r>
              <w:t>hacker</w:t>
            </w:r>
          </w:p>
        </w:tc>
        <w:tc>
          <w:tcPr>
            <w:tcW w:w="0" w:type="auto"/>
          </w:tcPr>
          <w:p w14:paraId="3A9401E5" w14:textId="77777777" w:rsidR="002F4ECB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2F4ECB" w14:paraId="3C91A9BB" w14:textId="77777777" w:rsidTr="008D78DD">
        <w:tc>
          <w:tcPr>
            <w:tcW w:w="0" w:type="auto"/>
          </w:tcPr>
          <w:p w14:paraId="7BDDDF96" w14:textId="77777777" w:rsidR="002F4ECB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9D7753B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29B9161A" w14:textId="77777777" w:rsidR="002F4ECB" w:rsidRDefault="00000000">
            <w:pPr>
              <w:pStyle w:val="Compact"/>
              <w:jc w:val="right"/>
            </w:pPr>
            <w:r>
              <w:t>0.80</w:t>
            </w:r>
          </w:p>
        </w:tc>
      </w:tr>
      <w:tr w:rsidR="002F4ECB" w14:paraId="1A1CA2FE" w14:textId="77777777" w:rsidTr="008D78DD">
        <w:tc>
          <w:tcPr>
            <w:tcW w:w="0" w:type="auto"/>
          </w:tcPr>
          <w:p w14:paraId="3B292CF2" w14:textId="77777777" w:rsidR="002F4ECB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5AE1ABA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7344311A" w14:textId="77777777" w:rsidR="002F4ECB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2F4ECB" w14:paraId="52ABBE82" w14:textId="77777777" w:rsidTr="008D78DD">
        <w:tc>
          <w:tcPr>
            <w:tcW w:w="0" w:type="auto"/>
          </w:tcPr>
          <w:p w14:paraId="57A59728" w14:textId="77777777" w:rsidR="002F4ECB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6A4ABCE" w14:textId="77777777" w:rsidR="002F4ECB" w:rsidRDefault="00000000">
            <w:pPr>
              <w:pStyle w:val="Compact"/>
            </w:pPr>
            <w:r>
              <w:t>xyz</w:t>
            </w:r>
          </w:p>
        </w:tc>
        <w:tc>
          <w:tcPr>
            <w:tcW w:w="0" w:type="auto"/>
          </w:tcPr>
          <w:p w14:paraId="765FC23E" w14:textId="77777777" w:rsidR="002F4ECB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2F4ECB" w14:paraId="78D0ECEB" w14:textId="77777777" w:rsidTr="008D78DD">
        <w:tc>
          <w:tcPr>
            <w:tcW w:w="0" w:type="auto"/>
          </w:tcPr>
          <w:p w14:paraId="21B84FFA" w14:textId="77777777" w:rsidR="002F4ECB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6E0FFFD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70C96267" w14:textId="77777777" w:rsidR="002F4ECB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2F4ECB" w14:paraId="4CE06D13" w14:textId="77777777" w:rsidTr="008D78DD">
        <w:tc>
          <w:tcPr>
            <w:tcW w:w="0" w:type="auto"/>
          </w:tcPr>
          <w:p w14:paraId="021DFBF8" w14:textId="77777777" w:rsidR="002F4ECB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35811AA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74AA85EB" w14:textId="77777777" w:rsidR="002F4ECB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2F4ECB" w14:paraId="5DE23349" w14:textId="77777777" w:rsidTr="008D78DD">
        <w:tc>
          <w:tcPr>
            <w:tcW w:w="0" w:type="auto"/>
          </w:tcPr>
          <w:p w14:paraId="58C55089" w14:textId="77777777" w:rsidR="002F4ECB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4AF816C" w14:textId="77777777" w:rsidR="002F4ECB" w:rsidRDefault="00000000">
            <w:pPr>
              <w:pStyle w:val="Compact"/>
            </w:pPr>
            <w:r>
              <w:t>xyz</w:t>
            </w:r>
          </w:p>
        </w:tc>
        <w:tc>
          <w:tcPr>
            <w:tcW w:w="0" w:type="auto"/>
          </w:tcPr>
          <w:p w14:paraId="7C04C40D" w14:textId="77777777" w:rsidR="002F4ECB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2F4ECB" w14:paraId="156A4113" w14:textId="77777777" w:rsidTr="008D78DD">
        <w:tc>
          <w:tcPr>
            <w:tcW w:w="0" w:type="auto"/>
          </w:tcPr>
          <w:p w14:paraId="49D66E6E" w14:textId="77777777" w:rsidR="002F4ECB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25755EA" w14:textId="77777777" w:rsidR="002F4ECB" w:rsidRDefault="00000000">
            <w:pPr>
              <w:pStyle w:val="Compact"/>
            </w:pPr>
            <w:r>
              <w:t>hacker</w:t>
            </w:r>
          </w:p>
        </w:tc>
        <w:tc>
          <w:tcPr>
            <w:tcW w:w="0" w:type="auto"/>
          </w:tcPr>
          <w:p w14:paraId="2B87D7B0" w14:textId="77777777" w:rsidR="002F4ECB" w:rsidRDefault="00000000">
            <w:pPr>
              <w:pStyle w:val="Compact"/>
              <w:jc w:val="right"/>
            </w:pPr>
            <w:r>
              <w:t>0.73</w:t>
            </w:r>
          </w:p>
        </w:tc>
      </w:tr>
      <w:tr w:rsidR="002F4ECB" w14:paraId="3962541E" w14:textId="77777777" w:rsidTr="008D78DD">
        <w:tc>
          <w:tcPr>
            <w:tcW w:w="0" w:type="auto"/>
          </w:tcPr>
          <w:p w14:paraId="284F29FB" w14:textId="77777777" w:rsidR="002F4ECB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00A3EE1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241AF629" w14:textId="77777777" w:rsidR="002F4ECB" w:rsidRDefault="00000000">
            <w:pPr>
              <w:pStyle w:val="Compact"/>
              <w:jc w:val="right"/>
            </w:pPr>
            <w:r>
              <w:t>0.73</w:t>
            </w:r>
          </w:p>
        </w:tc>
      </w:tr>
      <w:tr w:rsidR="002F4ECB" w14:paraId="0071EDA8" w14:textId="77777777" w:rsidTr="008D78DD">
        <w:tc>
          <w:tcPr>
            <w:tcW w:w="0" w:type="auto"/>
          </w:tcPr>
          <w:p w14:paraId="0C41E67B" w14:textId="77777777" w:rsidR="002F4ECB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733BF85" w14:textId="77777777" w:rsidR="002F4ECB" w:rsidRDefault="00000000">
            <w:pPr>
              <w:pStyle w:val="Compact"/>
            </w:pPr>
            <w:r>
              <w:t>toolegit</w:t>
            </w:r>
          </w:p>
        </w:tc>
        <w:tc>
          <w:tcPr>
            <w:tcW w:w="0" w:type="auto"/>
          </w:tcPr>
          <w:p w14:paraId="77472C0D" w14:textId="77777777" w:rsidR="002F4ECB" w:rsidRDefault="00000000">
            <w:pPr>
              <w:pStyle w:val="Compact"/>
              <w:jc w:val="right"/>
            </w:pPr>
            <w:r>
              <w:t>0.79</w:t>
            </w:r>
          </w:p>
        </w:tc>
      </w:tr>
      <w:tr w:rsidR="002F4ECB" w14:paraId="783D4880" w14:textId="77777777" w:rsidTr="008D78DD">
        <w:tc>
          <w:tcPr>
            <w:tcW w:w="0" w:type="auto"/>
          </w:tcPr>
          <w:p w14:paraId="2DB6EE1F" w14:textId="77777777" w:rsidR="002F4ECB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DD9D58E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08E29A12" w14:textId="77777777" w:rsidR="002F4ECB" w:rsidRDefault="00000000">
            <w:pPr>
              <w:pStyle w:val="Compact"/>
              <w:jc w:val="right"/>
            </w:pPr>
            <w:r>
              <w:t>0.56</w:t>
            </w:r>
          </w:p>
        </w:tc>
      </w:tr>
      <w:tr w:rsidR="002F4ECB" w14:paraId="6D8B0A78" w14:textId="77777777" w:rsidTr="008D78DD">
        <w:tc>
          <w:tcPr>
            <w:tcW w:w="0" w:type="auto"/>
          </w:tcPr>
          <w:p w14:paraId="62135DE5" w14:textId="77777777" w:rsidR="002F4ECB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C05FCBA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2CBD1994" w14:textId="77777777" w:rsidR="002F4ECB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2F4ECB" w14:paraId="2C3D6EF2" w14:textId="77777777" w:rsidTr="008D78DD">
        <w:tc>
          <w:tcPr>
            <w:tcW w:w="0" w:type="auto"/>
          </w:tcPr>
          <w:p w14:paraId="0A1D9748" w14:textId="77777777" w:rsidR="002F4ECB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2C415809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61DB118E" w14:textId="77777777" w:rsidR="002F4ECB" w:rsidRDefault="00000000">
            <w:pPr>
              <w:pStyle w:val="Compact"/>
              <w:jc w:val="right"/>
            </w:pPr>
            <w:r>
              <w:t>0.94</w:t>
            </w:r>
          </w:p>
        </w:tc>
      </w:tr>
      <w:tr w:rsidR="002F4ECB" w14:paraId="61BC4EFA" w14:textId="77777777" w:rsidTr="008D78DD">
        <w:tc>
          <w:tcPr>
            <w:tcW w:w="0" w:type="auto"/>
          </w:tcPr>
          <w:p w14:paraId="4BD60524" w14:textId="77777777" w:rsidR="002F4ECB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6C901E00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6FDBE3BA" w14:textId="77777777" w:rsidR="002F4ECB" w:rsidRDefault="00000000">
            <w:pPr>
              <w:pStyle w:val="Compact"/>
              <w:jc w:val="right"/>
            </w:pPr>
            <w:r>
              <w:t>0.09</w:t>
            </w:r>
          </w:p>
        </w:tc>
      </w:tr>
      <w:tr w:rsidR="002F4ECB" w14:paraId="4FB5A23F" w14:textId="77777777" w:rsidTr="008D78DD">
        <w:tc>
          <w:tcPr>
            <w:tcW w:w="0" w:type="auto"/>
          </w:tcPr>
          <w:p w14:paraId="102EC921" w14:textId="77777777" w:rsidR="002F4ECB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DE6B793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471D7245" w14:textId="77777777" w:rsidR="002F4ECB" w:rsidRDefault="00000000">
            <w:pPr>
              <w:pStyle w:val="Compact"/>
              <w:jc w:val="right"/>
            </w:pPr>
            <w:r>
              <w:t>0.89</w:t>
            </w:r>
          </w:p>
        </w:tc>
      </w:tr>
      <w:tr w:rsidR="002F4ECB" w14:paraId="5F7D9044" w14:textId="77777777" w:rsidTr="008D78DD">
        <w:tc>
          <w:tcPr>
            <w:tcW w:w="0" w:type="auto"/>
          </w:tcPr>
          <w:p w14:paraId="061E3B48" w14:textId="77777777" w:rsidR="002F4ECB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0D4FE50" w14:textId="77777777" w:rsidR="002F4ECB" w:rsidRDefault="00000000">
            <w:pPr>
              <w:pStyle w:val="Compact"/>
            </w:pPr>
            <w:r>
              <w:t>xyz</w:t>
            </w:r>
          </w:p>
        </w:tc>
        <w:tc>
          <w:tcPr>
            <w:tcW w:w="0" w:type="auto"/>
          </w:tcPr>
          <w:p w14:paraId="162D3601" w14:textId="77777777" w:rsidR="002F4ECB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2F4ECB" w14:paraId="102FC877" w14:textId="77777777" w:rsidTr="008D78DD">
        <w:tc>
          <w:tcPr>
            <w:tcW w:w="0" w:type="auto"/>
          </w:tcPr>
          <w:p w14:paraId="6F145A9D" w14:textId="77777777" w:rsidR="002F4ECB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7AE53809" w14:textId="77777777" w:rsidR="002F4ECB" w:rsidRDefault="00000000">
            <w:pPr>
              <w:pStyle w:val="Compact"/>
            </w:pPr>
            <w:r>
              <w:t>hacker</w:t>
            </w:r>
          </w:p>
        </w:tc>
        <w:tc>
          <w:tcPr>
            <w:tcW w:w="0" w:type="auto"/>
          </w:tcPr>
          <w:p w14:paraId="46A3ACFA" w14:textId="77777777" w:rsidR="002F4ECB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2F4ECB" w14:paraId="61234701" w14:textId="77777777" w:rsidTr="008D78DD">
        <w:tc>
          <w:tcPr>
            <w:tcW w:w="0" w:type="auto"/>
          </w:tcPr>
          <w:p w14:paraId="142A4850" w14:textId="77777777" w:rsidR="002F4ECB" w:rsidRDefault="00000000">
            <w:pPr>
              <w:pStyle w:val="Compact"/>
              <w:jc w:val="right"/>
            </w:pPr>
            <w:r>
              <w:lastRenderedPageBreak/>
              <w:t>18</w:t>
            </w:r>
          </w:p>
        </w:tc>
        <w:tc>
          <w:tcPr>
            <w:tcW w:w="0" w:type="auto"/>
          </w:tcPr>
          <w:p w14:paraId="3524D8B0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6199B78B" w14:textId="77777777" w:rsidR="002F4ECB" w:rsidRDefault="00000000">
            <w:pPr>
              <w:pStyle w:val="Compact"/>
              <w:jc w:val="right"/>
            </w:pPr>
            <w:r>
              <w:t>0.37</w:t>
            </w:r>
          </w:p>
        </w:tc>
      </w:tr>
      <w:tr w:rsidR="002F4ECB" w14:paraId="3A37CE08" w14:textId="77777777" w:rsidTr="008D78DD">
        <w:tc>
          <w:tcPr>
            <w:tcW w:w="0" w:type="auto"/>
          </w:tcPr>
          <w:p w14:paraId="2167E6B4" w14:textId="77777777" w:rsidR="002F4ECB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2A0A4C1A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68164A93" w14:textId="77777777" w:rsidR="002F4ECB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2F4ECB" w14:paraId="28A1CB74" w14:textId="77777777" w:rsidTr="008D78DD">
        <w:tc>
          <w:tcPr>
            <w:tcW w:w="0" w:type="auto"/>
          </w:tcPr>
          <w:p w14:paraId="09E7E093" w14:textId="77777777" w:rsidR="002F4ECB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1F9F2ED0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38D39903" w14:textId="77777777" w:rsidR="002F4ECB" w:rsidRDefault="00000000">
            <w:pPr>
              <w:pStyle w:val="Compact"/>
              <w:jc w:val="right"/>
            </w:pPr>
            <w:r>
              <w:t>0.99</w:t>
            </w:r>
          </w:p>
        </w:tc>
      </w:tr>
      <w:tr w:rsidR="002F4ECB" w14:paraId="2EA8214E" w14:textId="77777777" w:rsidTr="008D78DD">
        <w:tc>
          <w:tcPr>
            <w:tcW w:w="0" w:type="auto"/>
          </w:tcPr>
          <w:p w14:paraId="6206DFEE" w14:textId="77777777" w:rsidR="002F4ECB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3CC98F8B" w14:textId="77777777" w:rsidR="002F4ECB" w:rsidRDefault="00000000">
            <w:pPr>
              <w:pStyle w:val="Compact"/>
            </w:pPr>
            <w:r>
              <w:t>xyz</w:t>
            </w:r>
          </w:p>
        </w:tc>
        <w:tc>
          <w:tcPr>
            <w:tcW w:w="0" w:type="auto"/>
          </w:tcPr>
          <w:p w14:paraId="1B94986C" w14:textId="77777777" w:rsidR="002F4ECB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2F4ECB" w14:paraId="635B76D5" w14:textId="77777777" w:rsidTr="008D78DD">
        <w:tc>
          <w:tcPr>
            <w:tcW w:w="0" w:type="auto"/>
          </w:tcPr>
          <w:p w14:paraId="03127E6A" w14:textId="77777777" w:rsidR="002F4ECB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7884A26" w14:textId="77777777" w:rsidR="002F4ECB" w:rsidRDefault="00000000">
            <w:pPr>
              <w:pStyle w:val="Compact"/>
            </w:pPr>
            <w:r>
              <w:t>hacker</w:t>
            </w:r>
          </w:p>
        </w:tc>
        <w:tc>
          <w:tcPr>
            <w:tcW w:w="0" w:type="auto"/>
          </w:tcPr>
          <w:p w14:paraId="42918300" w14:textId="77777777" w:rsidR="002F4ECB" w:rsidRDefault="00000000">
            <w:pPr>
              <w:pStyle w:val="Compact"/>
              <w:jc w:val="right"/>
            </w:pPr>
            <w:r>
              <w:t>0.02</w:t>
            </w:r>
          </w:p>
        </w:tc>
      </w:tr>
      <w:tr w:rsidR="002F4ECB" w14:paraId="49053CBF" w14:textId="77777777" w:rsidTr="008D78DD">
        <w:tc>
          <w:tcPr>
            <w:tcW w:w="0" w:type="auto"/>
          </w:tcPr>
          <w:p w14:paraId="46EAAF6E" w14:textId="77777777" w:rsidR="002F4ECB" w:rsidRDefault="00000000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3458F7F0" w14:textId="77777777" w:rsidR="002F4ECB" w:rsidRDefault="00000000">
            <w:pPr>
              <w:pStyle w:val="Compact"/>
            </w:pPr>
            <w:r>
              <w:t>toolegit</w:t>
            </w:r>
          </w:p>
        </w:tc>
        <w:tc>
          <w:tcPr>
            <w:tcW w:w="0" w:type="auto"/>
          </w:tcPr>
          <w:p w14:paraId="542C7805" w14:textId="77777777" w:rsidR="002F4ECB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2F4ECB" w14:paraId="7288F376" w14:textId="77777777" w:rsidTr="008D78DD">
        <w:tc>
          <w:tcPr>
            <w:tcW w:w="0" w:type="auto"/>
          </w:tcPr>
          <w:p w14:paraId="68F83890" w14:textId="77777777" w:rsidR="002F4ECB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159EC99A" w14:textId="77777777" w:rsidR="002F4ECB" w:rsidRDefault="00000000">
            <w:pPr>
              <w:pStyle w:val="Compact"/>
            </w:pPr>
            <w:r>
              <w:t>xyz</w:t>
            </w:r>
          </w:p>
        </w:tc>
        <w:tc>
          <w:tcPr>
            <w:tcW w:w="0" w:type="auto"/>
          </w:tcPr>
          <w:p w14:paraId="07A8D1E5" w14:textId="77777777" w:rsidR="002F4ECB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2F4ECB" w14:paraId="49DE6CF1" w14:textId="77777777" w:rsidTr="008D78DD">
        <w:tc>
          <w:tcPr>
            <w:tcW w:w="0" w:type="auto"/>
          </w:tcPr>
          <w:p w14:paraId="0AF0FBB1" w14:textId="77777777" w:rsidR="002F4ECB" w:rsidRDefault="00000000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59F478A9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12C5D08D" w14:textId="77777777" w:rsidR="002F4ECB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2F4ECB" w14:paraId="7A67F44B" w14:textId="77777777" w:rsidTr="008D78DD">
        <w:tc>
          <w:tcPr>
            <w:tcW w:w="0" w:type="auto"/>
          </w:tcPr>
          <w:p w14:paraId="75062A78" w14:textId="77777777" w:rsidR="002F4ECB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08984465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54848179" w14:textId="77777777" w:rsidR="002F4ECB" w:rsidRDefault="00000000">
            <w:pPr>
              <w:pStyle w:val="Compact"/>
              <w:jc w:val="right"/>
            </w:pPr>
            <w:r>
              <w:t>0.53</w:t>
            </w:r>
          </w:p>
        </w:tc>
      </w:tr>
      <w:tr w:rsidR="002F4ECB" w14:paraId="65B19718" w14:textId="77777777" w:rsidTr="008D78DD">
        <w:tc>
          <w:tcPr>
            <w:tcW w:w="0" w:type="auto"/>
          </w:tcPr>
          <w:p w14:paraId="0113CC53" w14:textId="77777777" w:rsidR="002F4ECB" w:rsidRDefault="00000000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6F922EFE" w14:textId="77777777" w:rsidR="002F4ECB" w:rsidRDefault="00000000">
            <w:pPr>
              <w:pStyle w:val="Compact"/>
            </w:pPr>
            <w:r>
              <w:t>toolegit</w:t>
            </w:r>
          </w:p>
        </w:tc>
        <w:tc>
          <w:tcPr>
            <w:tcW w:w="0" w:type="auto"/>
          </w:tcPr>
          <w:p w14:paraId="5621B1DF" w14:textId="77777777" w:rsidR="002F4ECB" w:rsidRDefault="00000000">
            <w:pPr>
              <w:pStyle w:val="Compact"/>
              <w:jc w:val="right"/>
            </w:pPr>
            <w:r>
              <w:t>0.02</w:t>
            </w:r>
          </w:p>
        </w:tc>
      </w:tr>
      <w:tr w:rsidR="002F4ECB" w14:paraId="0035FB83" w14:textId="77777777" w:rsidTr="008D78DD">
        <w:tc>
          <w:tcPr>
            <w:tcW w:w="0" w:type="auto"/>
          </w:tcPr>
          <w:p w14:paraId="68FE60D0" w14:textId="77777777" w:rsidR="002F4ECB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01D4F763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6223530D" w14:textId="77777777" w:rsidR="002F4ECB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2F4ECB" w14:paraId="70A459CA" w14:textId="77777777" w:rsidTr="008D78DD">
        <w:tc>
          <w:tcPr>
            <w:tcW w:w="0" w:type="auto"/>
          </w:tcPr>
          <w:p w14:paraId="31FE7648" w14:textId="77777777" w:rsidR="002F4ECB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0A0C69A6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193DBDBA" w14:textId="77777777" w:rsidR="002F4ECB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2F4ECB" w14:paraId="07C96FC0" w14:textId="77777777" w:rsidTr="008D78DD">
        <w:tc>
          <w:tcPr>
            <w:tcW w:w="0" w:type="auto"/>
          </w:tcPr>
          <w:p w14:paraId="6C1596B0" w14:textId="77777777" w:rsidR="002F4ECB" w:rsidRDefault="00000000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1342C4F8" w14:textId="77777777" w:rsidR="002F4ECB" w:rsidRDefault="00000000">
            <w:pPr>
              <w:pStyle w:val="Compact"/>
            </w:pPr>
            <w:r>
              <w:t>toolegit</w:t>
            </w:r>
          </w:p>
        </w:tc>
        <w:tc>
          <w:tcPr>
            <w:tcW w:w="0" w:type="auto"/>
          </w:tcPr>
          <w:p w14:paraId="038B0848" w14:textId="77777777" w:rsidR="002F4ECB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2F4ECB" w14:paraId="37B608C5" w14:textId="77777777" w:rsidTr="008D78DD">
        <w:tc>
          <w:tcPr>
            <w:tcW w:w="0" w:type="auto"/>
          </w:tcPr>
          <w:p w14:paraId="55D0D810" w14:textId="77777777" w:rsidR="002F4ECB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47FDCA4F" w14:textId="77777777" w:rsidR="002F4ECB" w:rsidRDefault="00000000">
            <w:pPr>
              <w:pStyle w:val="Compact"/>
            </w:pPr>
            <w:r>
              <w:t>toolegit</w:t>
            </w:r>
          </w:p>
        </w:tc>
        <w:tc>
          <w:tcPr>
            <w:tcW w:w="0" w:type="auto"/>
          </w:tcPr>
          <w:p w14:paraId="6E471323" w14:textId="77777777" w:rsidR="002F4ECB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2F4ECB" w14:paraId="145C2E6C" w14:textId="77777777" w:rsidTr="008D78DD">
        <w:tc>
          <w:tcPr>
            <w:tcW w:w="0" w:type="auto"/>
          </w:tcPr>
          <w:p w14:paraId="5D7B4C80" w14:textId="77777777" w:rsidR="002F4ECB" w:rsidRDefault="00000000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5E32A9A8" w14:textId="77777777" w:rsidR="002F4ECB" w:rsidRDefault="00000000">
            <w:pPr>
              <w:pStyle w:val="Compact"/>
            </w:pPr>
            <w:r>
              <w:t>xyz</w:t>
            </w:r>
          </w:p>
        </w:tc>
        <w:tc>
          <w:tcPr>
            <w:tcW w:w="0" w:type="auto"/>
          </w:tcPr>
          <w:p w14:paraId="58A38618" w14:textId="77777777" w:rsidR="002F4ECB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2F4ECB" w14:paraId="5C400FB5" w14:textId="77777777" w:rsidTr="008D78DD">
        <w:tc>
          <w:tcPr>
            <w:tcW w:w="0" w:type="auto"/>
          </w:tcPr>
          <w:p w14:paraId="2F6DA7B2" w14:textId="77777777" w:rsidR="002F4ECB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1CC735ED" w14:textId="77777777" w:rsidR="002F4ECB" w:rsidRDefault="00000000">
            <w:pPr>
              <w:pStyle w:val="Compact"/>
            </w:pPr>
            <w:r>
              <w:t>hacker</w:t>
            </w:r>
          </w:p>
        </w:tc>
        <w:tc>
          <w:tcPr>
            <w:tcW w:w="0" w:type="auto"/>
          </w:tcPr>
          <w:p w14:paraId="216C8BE8" w14:textId="77777777" w:rsidR="002F4ECB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2F4ECB" w14:paraId="354CF6F5" w14:textId="77777777" w:rsidTr="008D78DD">
        <w:tc>
          <w:tcPr>
            <w:tcW w:w="0" w:type="auto"/>
          </w:tcPr>
          <w:p w14:paraId="20A77716" w14:textId="77777777" w:rsidR="002F4ECB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539042C9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605EF0E9" w14:textId="77777777" w:rsidR="002F4ECB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2F4ECB" w14:paraId="62C18F1B" w14:textId="77777777" w:rsidTr="008D78DD">
        <w:tc>
          <w:tcPr>
            <w:tcW w:w="0" w:type="auto"/>
          </w:tcPr>
          <w:p w14:paraId="64AAE673" w14:textId="77777777" w:rsidR="002F4ECB" w:rsidRDefault="00000000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0B57B4A1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3EB938B7" w14:textId="77777777" w:rsidR="002F4ECB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2F4ECB" w14:paraId="08CEC5BE" w14:textId="77777777" w:rsidTr="008D78DD">
        <w:tc>
          <w:tcPr>
            <w:tcW w:w="0" w:type="auto"/>
          </w:tcPr>
          <w:p w14:paraId="369BFBB7" w14:textId="77777777" w:rsidR="002F4ECB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19146D74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3FB7CA0A" w14:textId="77777777" w:rsidR="002F4ECB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2F4ECB" w14:paraId="0E420CC8" w14:textId="77777777" w:rsidTr="008D78DD">
        <w:tc>
          <w:tcPr>
            <w:tcW w:w="0" w:type="auto"/>
          </w:tcPr>
          <w:p w14:paraId="7F84B0E8" w14:textId="77777777" w:rsidR="002F4ECB" w:rsidRDefault="00000000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2083BEE7" w14:textId="77777777" w:rsidR="002F4ECB" w:rsidRDefault="00000000">
            <w:pPr>
              <w:pStyle w:val="Compact"/>
            </w:pPr>
            <w:r>
              <w:t>whatever</w:t>
            </w:r>
          </w:p>
        </w:tc>
        <w:tc>
          <w:tcPr>
            <w:tcW w:w="0" w:type="auto"/>
          </w:tcPr>
          <w:p w14:paraId="793F58E4" w14:textId="77777777" w:rsidR="002F4ECB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2F4ECB" w14:paraId="5B69E40B" w14:textId="77777777" w:rsidTr="008D78DD">
        <w:tc>
          <w:tcPr>
            <w:tcW w:w="0" w:type="auto"/>
          </w:tcPr>
          <w:p w14:paraId="16F10224" w14:textId="77777777" w:rsidR="002F4ECB" w:rsidRDefault="00000000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36EBDC5F" w14:textId="77777777" w:rsidR="002F4ECB" w:rsidRDefault="00000000">
            <w:pPr>
              <w:pStyle w:val="Compact"/>
            </w:pPr>
            <w:r>
              <w:t>toolegit</w:t>
            </w:r>
          </w:p>
        </w:tc>
        <w:tc>
          <w:tcPr>
            <w:tcW w:w="0" w:type="auto"/>
          </w:tcPr>
          <w:p w14:paraId="1171F252" w14:textId="77777777" w:rsidR="002F4ECB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2F4ECB" w14:paraId="2B524C59" w14:textId="77777777" w:rsidTr="008D78DD">
        <w:tc>
          <w:tcPr>
            <w:tcW w:w="0" w:type="auto"/>
          </w:tcPr>
          <w:p w14:paraId="085E52F1" w14:textId="77777777" w:rsidR="002F4ECB" w:rsidRDefault="00000000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25A08BF8" w14:textId="77777777" w:rsidR="002F4ECB" w:rsidRDefault="00000000">
            <w:pPr>
              <w:pStyle w:val="Compact"/>
            </w:pPr>
            <w:r>
              <w:t>abc</w:t>
            </w:r>
          </w:p>
        </w:tc>
        <w:tc>
          <w:tcPr>
            <w:tcW w:w="0" w:type="auto"/>
          </w:tcPr>
          <w:p w14:paraId="1B266736" w14:textId="77777777" w:rsidR="002F4ECB" w:rsidRDefault="00000000">
            <w:pPr>
              <w:pStyle w:val="Compact"/>
              <w:jc w:val="right"/>
            </w:pPr>
            <w:r>
              <w:t>0.97</w:t>
            </w:r>
          </w:p>
        </w:tc>
      </w:tr>
    </w:tbl>
    <w:p w14:paraId="0F47C1FC" w14:textId="77777777" w:rsidR="002F4ECB" w:rsidRDefault="00000000">
      <w:pPr>
        <w:pStyle w:val="Heading1"/>
      </w:pPr>
      <w:bookmarkStart w:id="11" w:name="_Toc194064378"/>
      <w:bookmarkStart w:id="12" w:name="mathy"/>
      <w:bookmarkEnd w:id="10"/>
      <w:r>
        <w:t>Mathy</w:t>
      </w:r>
      <w:bookmarkEnd w:id="11"/>
    </w:p>
    <w:p w14:paraId="4EE9973E" w14:textId="77777777" w:rsidR="002F4ECB" w:rsidRDefault="00000000">
      <w:pPr>
        <w:pStyle w:val="FirstParagraph"/>
      </w:pPr>
      <w:r>
        <w:t xml:space="preserve">So we hav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as an example inline math. For a math equation, we have:</w:t>
      </w:r>
    </w:p>
    <w:p w14:paraId="725C164A" w14:textId="77777777" w:rsidR="002F4ECB" w:rsidRDefault="00000000">
      <w:pPr>
        <w:pStyle w:val="BodyText"/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cr m:val="double-struck"/>
              <m:sty m:val="p"/>
            </m:rPr>
            <w:rPr>
              <w:rFonts w:ascii="Cambria Math" w:hAnsi="Cambria Math"/>
            </w:rPr>
            <m:t>=E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cr m:val="double-struck"/>
              <m:sty m:val="p"/>
            </m:rPr>
            <w:rPr>
              <w:rFonts w:ascii="Cambria Math" w:hAnsi="Cambria Math"/>
            </w:rPr>
            <m:t>+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51CFFCE2" w14:textId="77777777" w:rsidR="002F4ECB" w:rsidRDefault="00000000">
      <w:pPr>
        <w:pStyle w:val="FirstParagraph"/>
      </w:pPr>
      <w:r>
        <w:t>Not sure about multi-line, or numbering equations offhand. I do not see how to set the default format for math to be a somewhat bigger font? (But default I like the math Cambria.)</w:t>
      </w:r>
    </w:p>
    <w:p w14:paraId="33254870" w14:textId="77777777" w:rsidR="002F4ECB" w:rsidRDefault="00000000">
      <w:pPr>
        <w:pStyle w:val="Heading1"/>
      </w:pPr>
      <w:bookmarkStart w:id="13" w:name="_Toc194064379"/>
      <w:bookmarkStart w:id="14" w:name="reference-notes"/>
      <w:bookmarkEnd w:id="12"/>
      <w:r>
        <w:t>Reference Notes</w:t>
      </w:r>
      <w:bookmarkEnd w:id="13"/>
    </w:p>
    <w:p w14:paraId="3858BE77" w14:textId="77777777" w:rsidR="002F4ECB" w:rsidRDefault="00000000">
      <w:pPr>
        <w:pStyle w:val="FirstParagraph"/>
      </w:pPr>
      <w:r>
        <w:t>Citation, Doe (2005) says blah (Doe 2005, 2006). For a specific page quote (Doe 2005, 34–35).</w:t>
      </w:r>
    </w:p>
    <w:p w14:paraId="3F8FA389" w14:textId="77777777" w:rsidR="002F4ECB" w:rsidRDefault="00000000">
      <w:pPr>
        <w:pStyle w:val="BodyText"/>
      </w:pPr>
      <w:r>
        <w:lastRenderedPageBreak/>
        <w:t xml:space="preserve">For a list of csl files, see </w:t>
      </w:r>
      <w:hyperlink r:id="rId14">
        <w:r w:rsidR="002F4ECB">
          <w:rPr>
            <w:rStyle w:val="Hyperlink"/>
          </w:rPr>
          <w:t>here</w:t>
        </w:r>
      </w:hyperlink>
      <w:r>
        <w:t>.</w:t>
      </w:r>
    </w:p>
    <w:p w14:paraId="0481A37A" w14:textId="77777777" w:rsidR="002F4ECB" w:rsidRDefault="00000000">
      <w:pPr>
        <w:pStyle w:val="Heading1"/>
      </w:pPr>
      <w:bookmarkStart w:id="15" w:name="_Toc194064380"/>
      <w:bookmarkStart w:id="16" w:name="todo"/>
      <w:bookmarkEnd w:id="14"/>
      <w:r>
        <w:t>ToDo!</w:t>
      </w:r>
      <w:bookmarkEnd w:id="15"/>
    </w:p>
    <w:p w14:paraId="7C693797" w14:textId="77777777" w:rsidR="002F4ECB" w:rsidRDefault="00000000">
      <w:pPr>
        <w:pStyle w:val="FirstParagraph"/>
      </w:pPr>
      <w:r>
        <w:t>Anything else I should put in here – let me know!</w:t>
      </w:r>
    </w:p>
    <w:p w14:paraId="6B868581" w14:textId="77777777" w:rsidR="002F4ECB" w:rsidRDefault="00000000">
      <w:pPr>
        <w:pStyle w:val="Heading4"/>
      </w:pPr>
      <w:bookmarkStart w:id="17" w:name="break4-1"/>
      <w:r>
        <w:lastRenderedPageBreak/>
        <w:t>BREAK4</w:t>
      </w:r>
    </w:p>
    <w:p w14:paraId="22BC8433" w14:textId="77777777" w:rsidR="002F4ECB" w:rsidRDefault="00000000">
      <w:pPr>
        <w:pStyle w:val="Heading1"/>
      </w:pPr>
      <w:bookmarkStart w:id="18" w:name="_Toc194064381"/>
      <w:bookmarkStart w:id="19" w:name="my-references"/>
      <w:bookmarkEnd w:id="16"/>
      <w:bookmarkEnd w:id="17"/>
      <w:r>
        <w:t>My References</w:t>
      </w:r>
      <w:bookmarkEnd w:id="18"/>
    </w:p>
    <w:p w14:paraId="35286661" w14:textId="77777777" w:rsidR="002F4ECB" w:rsidRDefault="00000000">
      <w:pPr>
        <w:pStyle w:val="Bibliography"/>
      </w:pPr>
      <w:bookmarkStart w:id="20" w:name="ref-item1"/>
      <w:bookmarkStart w:id="21" w:name="refs"/>
      <w:r>
        <w:t xml:space="preserve">Doe, John. 2005. </w:t>
      </w:r>
      <w:r>
        <w:rPr>
          <w:i/>
          <w:iCs/>
        </w:rPr>
        <w:t>First Book</w:t>
      </w:r>
      <w:r>
        <w:t>. Cambridge: Cambridge University Press.</w:t>
      </w:r>
    </w:p>
    <w:p w14:paraId="69EC6683" w14:textId="77777777" w:rsidR="002F4ECB" w:rsidRDefault="00000000">
      <w:pPr>
        <w:pStyle w:val="Bibliography"/>
      </w:pPr>
      <w:bookmarkStart w:id="22" w:name="ref-item2"/>
      <w:bookmarkEnd w:id="20"/>
      <w:r>
        <w:t xml:space="preserve">———. 2006. “Article.” </w:t>
      </w:r>
      <w:r>
        <w:rPr>
          <w:i/>
          <w:iCs/>
        </w:rPr>
        <w:t>Journal of Generic Studies</w:t>
      </w:r>
      <w:r>
        <w:t xml:space="preserve"> 6:33–34.</w:t>
      </w:r>
    </w:p>
    <w:p w14:paraId="2D25902D" w14:textId="77777777" w:rsidR="002F4ECB" w:rsidRDefault="00000000">
      <w:pPr>
        <w:pStyle w:val="Bibliography"/>
      </w:pPr>
      <w:bookmarkStart w:id="23" w:name="ref-housedemo"/>
      <w:bookmarkEnd w:id="22"/>
      <w:r>
        <w:t xml:space="preserve">Wheeler, Andrew P, Dae-Young Kim, and Scott W Phillips. 2018. “The Effect of Housing Demolitions on Crime in Buffalo, New York.” </w:t>
      </w:r>
      <w:r>
        <w:rPr>
          <w:i/>
          <w:iCs/>
        </w:rPr>
        <w:t>Journal of Research in Crime and Delinquency</w:t>
      </w:r>
      <w:r>
        <w:t xml:space="preserve"> 55 (3): 390–424.</w:t>
      </w:r>
      <w:bookmarkEnd w:id="19"/>
      <w:bookmarkEnd w:id="21"/>
      <w:bookmarkEnd w:id="23"/>
    </w:p>
    <w:sectPr w:rsidR="002F4ECB" w:rsidSect="002D6C64">
      <w:headerReference w:type="default" r:id="rId15"/>
      <w:footerReference w:type="default" r:id="rId16"/>
      <w:pgSz w:w="12240" w:h="15840" w:code="1"/>
      <w:pgMar w:top="1008" w:right="1008" w:bottom="720" w:left="1008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69EF48" w14:textId="77777777" w:rsidR="008A10DE" w:rsidRDefault="008A10DE">
      <w:pPr>
        <w:spacing w:after="0"/>
      </w:pPr>
      <w:r>
        <w:separator/>
      </w:r>
    </w:p>
  </w:endnote>
  <w:endnote w:type="continuationSeparator" w:id="0">
    <w:p w14:paraId="5AF5075C" w14:textId="77777777" w:rsidR="008A10DE" w:rsidRDefault="008A10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10D217" w14:textId="77777777" w:rsidR="008A10DE" w:rsidRDefault="008A10DE">
      <w:r>
        <w:separator/>
      </w:r>
    </w:p>
  </w:footnote>
  <w:footnote w:type="continuationSeparator" w:id="0">
    <w:p w14:paraId="788F166D" w14:textId="77777777" w:rsidR="008A10DE" w:rsidRDefault="008A10DE">
      <w:r>
        <w:continuationSeparator/>
      </w:r>
    </w:p>
  </w:footnote>
  <w:footnote w:id="1">
    <w:p w14:paraId="19D96658" w14:textId="77777777" w:rsidR="002F4ECB" w:rsidRDefault="00000000">
      <w:pPr>
        <w:pStyle w:val="FootnoteText"/>
      </w:pPr>
      <w:r>
        <w:rPr>
          <w:rStyle w:val="FootnoteReference"/>
        </w:rPr>
        <w:footnoteRef/>
      </w:r>
      <w:r>
        <w:t xml:space="preserve"> Inlines notes are easier to write, since you don’t have to pick an identifier and move down to type the note. I have taken the examples from this section from the </w:t>
      </w:r>
      <w:r>
        <w:rPr>
          <w:i/>
          <w:iCs/>
        </w:rPr>
        <w:t>Quarto</w:t>
      </w:r>
      <w:r>
        <w:t xml:space="preserve"> </w:t>
      </w:r>
      <w:hyperlink r:id="rId1">
        <w:r w:rsidR="002F4ECB">
          <w:rPr>
            <w:rStyle w:val="Hyperlink"/>
          </w:rPr>
          <w:t>documentation</w:t>
        </w:r>
      </w:hyperlink>
      <w:r>
        <w:t>.</w:t>
      </w:r>
    </w:p>
  </w:footnote>
  <w:footnote w:id="2">
    <w:p w14:paraId="4438054D" w14:textId="77777777" w:rsidR="002F4ECB" w:rsidRDefault="00000000">
      <w:pPr>
        <w:pStyle w:val="FootnoteText"/>
      </w:pPr>
      <w:r>
        <w:rPr>
          <w:rStyle w:val="FootnoteReference"/>
        </w:rPr>
        <w:footnoteRef/>
      </w:r>
      <w:r>
        <w:t xml:space="preserve"> Here is the footnote.</w:t>
      </w:r>
    </w:p>
  </w:footnote>
  <w:footnote w:id="3">
    <w:p w14:paraId="343031D1" w14:textId="77777777" w:rsidR="002F4ECB" w:rsidRDefault="00000000">
      <w:pPr>
        <w:pStyle w:val="FootnoteText"/>
      </w:pPr>
      <w:r>
        <w:rPr>
          <w:rStyle w:val="FootnoteReference"/>
        </w:rPr>
        <w:footnoteRef/>
      </w:r>
      <w:r>
        <w:t xml:space="preserve"> Here’s one with multiple blocks.</w:t>
      </w:r>
    </w:p>
    <w:p w14:paraId="37F3E668" w14:textId="77777777" w:rsidR="002F4ECB" w:rsidRDefault="00000000">
      <w:pPr>
        <w:pStyle w:val="FootnoteText"/>
      </w:pPr>
      <w:r>
        <w:t>Subsequent paragraphs are indented to show that they belong to the previous footnote.</w:t>
      </w:r>
    </w:p>
    <w:p w14:paraId="22DB0890" w14:textId="77777777" w:rsidR="002F4ECB" w:rsidRDefault="00000000">
      <w:pPr>
        <w:pStyle w:val="SourceCode"/>
      </w:pPr>
      <w:r>
        <w:rPr>
          <w:rStyle w:val="VerbatimChar"/>
        </w:rPr>
        <w:t>{ some.code }</w:t>
      </w:r>
    </w:p>
    <w:p w14:paraId="47E43B8D" w14:textId="77777777" w:rsidR="002F4ECB" w:rsidRDefault="00000000">
      <w:pPr>
        <w:pStyle w:val="FootnoteText"/>
      </w:pPr>
      <w:r>
        <w:t>The whole paragraph can be indented, or just the first line. In this way, multi-paragraph footnotes work like multi-paragraph list item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000A990"/>
    <w:multiLevelType w:val="multilevel"/>
    <w:tmpl w:val="2E7A77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08CE02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170CD2DE"/>
    <w:multiLevelType w:val="multilevel"/>
    <w:tmpl w:val="0B3A27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2374569">
    <w:abstractNumId w:val="4"/>
  </w:num>
  <w:num w:numId="2" w16cid:durableId="1806508857">
    <w:abstractNumId w:val="0"/>
  </w:num>
  <w:num w:numId="3" w16cid:durableId="357435663">
    <w:abstractNumId w:val="6"/>
  </w:num>
  <w:num w:numId="4" w16cid:durableId="1612516564">
    <w:abstractNumId w:val="8"/>
  </w:num>
  <w:num w:numId="5" w16cid:durableId="1781297037">
    <w:abstractNumId w:val="7"/>
  </w:num>
  <w:num w:numId="6" w16cid:durableId="1364474479">
    <w:abstractNumId w:val="1"/>
  </w:num>
  <w:num w:numId="7" w16cid:durableId="298655959">
    <w:abstractNumId w:val="5"/>
  </w:num>
  <w:num w:numId="8" w16cid:durableId="139418801">
    <w:abstractNumId w:val="9"/>
  </w:num>
  <w:num w:numId="9" w16cid:durableId="839538784">
    <w:abstractNumId w:val="1"/>
  </w:num>
  <w:num w:numId="10" w16cid:durableId="871191019">
    <w:abstractNumId w:val="2"/>
  </w:num>
  <w:num w:numId="11" w16cid:durableId="18592729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4432A61"/>
  <w15:docId w15:val="{0CDC379B-9319-43BE-BE21-B4466DA68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6CC2"/>
  </w:style>
  <w:style w:type="paragraph" w:styleId="Heading1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before="480" w:after="0"/>
      <w:outlineLvl w:val="0"/>
    </w:pPr>
    <w:rPr>
      <w:rFonts w:ascii="Verdana" w:eastAsiaTheme="majorEastAsia" w:hAnsi="Verdan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1"/>
    </w:pPr>
    <w:rPr>
      <w:rFonts w:ascii="Verdana" w:eastAsiaTheme="majorEastAsia" w:hAnsi="Verdan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2"/>
    </w:pPr>
    <w:rPr>
      <w:rFonts w:ascii="Verdana" w:eastAsiaTheme="majorEastAsia" w:hAnsi="Verdan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eastAsiaTheme="majorEastAsia" w:hAnsi="Verdana" w:cstheme="majorBidi"/>
      <w:bCs/>
      <w:i/>
      <w:color w:val="FFFFFF" w:themeColor="background1"/>
      <w:spacing w:val="-2"/>
      <w:w w:val="33"/>
      <w:position w:val="2"/>
      <w:sz w:val="2"/>
    </w:rPr>
  </w:style>
  <w:style w:type="paragraph" w:styleId="Heading5">
    <w:name w:val="heading 5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4"/>
    </w:pPr>
    <w:rPr>
      <w:rFonts w:ascii="Verdana" w:eastAsiaTheme="majorEastAsia" w:hAnsi="Verdan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141B5"/>
    <w:pPr>
      <w:spacing w:before="180" w:after="180"/>
    </w:pPr>
    <w:rPr>
      <w:rFonts w:ascii="Verdana" w:hAnsi="Verdana"/>
    </w:rPr>
  </w:style>
  <w:style w:type="paragraph" w:customStyle="1" w:styleId="FirstParagraph">
    <w:name w:val="First Paragraph"/>
    <w:basedOn w:val="BodyText"/>
    <w:next w:val="BodyText"/>
    <w:qFormat/>
    <w:rsid w:val="00E141B5"/>
  </w:style>
  <w:style w:type="paragraph" w:customStyle="1" w:styleId="Compact">
    <w:name w:val="Compact"/>
    <w:basedOn w:val="BodyText"/>
    <w:qFormat/>
    <w:rsid w:val="00F75AC8"/>
    <w:pPr>
      <w:spacing w:before="36" w:after="36"/>
    </w:pPr>
    <w:rPr>
      <w:rFonts w:eastAsiaTheme="minorEastAsia"/>
      <w:bCs/>
    </w:rPr>
  </w:style>
  <w:style w:type="paragraph" w:styleId="Title">
    <w:name w:val="Title"/>
    <w:basedOn w:val="Normal"/>
    <w:next w:val="BodyText"/>
    <w:qFormat/>
    <w:rsid w:val="00414565"/>
    <w:pPr>
      <w:keepNext/>
      <w:keepLines/>
      <w:spacing w:before="2520" w:after="240"/>
    </w:pPr>
    <w:rPr>
      <w:rFonts w:ascii="Verdana" w:eastAsiaTheme="majorEastAsia" w:hAnsi="Verdana" w:cstheme="majorBidi"/>
      <w:b/>
      <w:bCs/>
      <w:smallCaps/>
      <w:sz w:val="72"/>
      <w:szCs w:val="36"/>
    </w:rPr>
  </w:style>
  <w:style w:type="paragraph" w:styleId="Subtitle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type="paragraph" w:styleId="Date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type="paragraph" w:customStyle="1" w:styleId="Abstract">
    <w:name w:val="Abstract"/>
    <w:basedOn w:val="Normal"/>
    <w:next w:val="BodyText"/>
    <w:qFormat/>
    <w:rsid w:val="00716CC2"/>
    <w:pPr>
      <w:keepNext/>
      <w:keepLines/>
      <w:spacing w:before="300" w:after="300"/>
    </w:pPr>
    <w:rPr>
      <w:rFonts w:ascii="Verdana" w:hAnsi="Verdana"/>
      <w:b/>
      <w:szCs w:val="20"/>
    </w:rPr>
  </w:style>
  <w:style w:type="paragraph" w:styleId="Bibliography">
    <w:name w:val="Bibliography"/>
    <w:basedOn w:val="Normal"/>
    <w:qFormat/>
    <w:rsid w:val="008E6FC7"/>
    <w:pPr>
      <w:spacing w:before="180" w:after="180"/>
      <w:ind w:left="720" w:hanging="720"/>
    </w:pPr>
    <w:rPr>
      <w:rFonts w:ascii="Verdana" w:hAnsi="Verdana"/>
    </w:rPr>
  </w:style>
  <w:style w:type="paragraph" w:styleId="BlockText">
    <w:name w:val="Block Text"/>
    <w:basedOn w:val="BodyText"/>
    <w:next w:val="BodyText"/>
    <w:uiPriority w:val="9"/>
    <w:unhideWhenUsed/>
    <w:qFormat/>
    <w:rsid w:val="002A5504"/>
    <w:pPr>
      <w:spacing w:before="100" w:after="100"/>
      <w:ind w:left="480" w:right="480"/>
    </w:pPr>
    <w:rPr>
      <w:rFonts w:ascii="HelveticaNeueforSAS" w:hAnsi="HelveticaNeueforSAS"/>
      <w:sz w:val="22"/>
    </w:rPr>
  </w:style>
  <w:style w:type="paragraph" w:styleId="FootnoteText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type="table" w:customStyle="1" w:styleId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shd w:val="clear" w:color="auto" w:fill="A6A6A6" w:themeFill="background1" w:themeFillShade="A6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type="paragraph" w:customStyle="1" w:styleId="Definition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B0EE0"/>
    <w:pPr>
      <w:keepNext/>
    </w:pPr>
    <w:rPr>
      <w:rFonts w:ascii="Verdana" w:hAnsi="Verdana"/>
      <w:sz w:val="20"/>
    </w:rPr>
  </w:style>
  <w:style w:type="paragraph" w:customStyle="1" w:styleId="ImageCaption">
    <w:name w:val="Image Caption"/>
    <w:basedOn w:val="Caption"/>
    <w:rsid w:val="00504399"/>
    <w:rPr>
      <w:rFonts w:ascii="Verdana" w:hAnsi="Verdana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141B5"/>
    <w:rPr>
      <w:rFonts w:ascii="Verdana" w:hAnsi="Verdana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400102"/>
    <w:pPr>
      <w:pageBreakBefore/>
      <w:framePr w:wrap="notBeside" w:vAnchor="text" w:hAnchor="text" w:y="1"/>
      <w:spacing w:before="240" w:line="259" w:lineRule="auto"/>
      <w:outlineLvl w:val="9"/>
    </w:pPr>
    <w:rPr>
      <w:b w:val="0"/>
      <w:bCs w:val="0"/>
    </w:rPr>
  </w:style>
  <w:style w:type="paragraph" w:styleId="TOC1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type="paragraph" w:styleId="TOC2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type="paragraph" w:styleId="TOC3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type="paragraph" w:styleId="Header">
    <w:name w:val="header"/>
    <w:basedOn w:val="Normal"/>
    <w:link w:val="HeaderChar"/>
    <w:uiPriority w:val="99"/>
    <w:rsid w:val="008C6D2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C6D2B"/>
  </w:style>
  <w:style w:type="paragraph" w:styleId="Footer">
    <w:name w:val="footer"/>
    <w:basedOn w:val="Normal"/>
    <w:link w:val="FooterChar"/>
    <w:uiPriority w:val="99"/>
    <w:rsid w:val="008C6D2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C6D2B"/>
  </w:style>
  <w:style w:type="table" w:styleId="GridTable4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val="clear" w:color="auto" w:fill="FFFFFF" w:themeFill="background1"/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CDC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</w:tblPr>
    <w:tblStylePr w:type="firstRow">
      <w:rPr>
        <w:rFonts w:ascii="Consolas" w:hAnsi="Consolas"/>
        <w:b/>
        <w:sz w:val="24"/>
      </w:rPr>
      <w:tblPr/>
      <w:tcPr>
        <w:shd w:val="clear" w:color="auto" w:fill="A6A6A6" w:themeFill="background1" w:themeFillShade="A6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styleId="List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type="paragraph" w:styleId="ListBullet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type="paragraph" w:styleId="Signature">
    <w:name w:val="Signature"/>
    <w:basedOn w:val="Normal"/>
    <w:link w:val="SignatureChar"/>
    <w:rsid w:val="00833BF6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rsid w:val="00833BF6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customStyle="1" w:styleId="TableNormal0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</w:tblPr>
    <w:tblStylePr w:type="firstRow">
      <w:rPr>
        <w:rFonts w:ascii="Consolas" w:hAnsi="Consolas"/>
        <w:b/>
        <w:sz w:val="24"/>
      </w:rPr>
      <w:tblPr/>
      <w:tcPr>
        <w:shd w:val="clear" w:color="auto" w:fill="A6A6A6" w:themeFill="background1" w:themeFillShade="A6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customStyle="1" w:styleId="Intro-PageBreak">
    <w:name w:val="Intro-PageBreak"/>
    <w:basedOn w:val="Heading1"/>
    <w:link w:val="Intro-PageBreakChar"/>
    <w:qFormat/>
    <w:rsid w:val="00CA403D"/>
    <w:pPr>
      <w:pageBreakBefore/>
    </w:pPr>
  </w:style>
  <w:style w:type="character" w:customStyle="1" w:styleId="Heading1Char">
    <w:name w:val="Heading 1 Char"/>
    <w:basedOn w:val="DefaultParagraphFont"/>
    <w:link w:val="Heading1"/>
    <w:uiPriority w:val="9"/>
    <w:rsid w:val="00CA403D"/>
    <w:rPr>
      <w:rFonts w:ascii="Verdana" w:eastAsiaTheme="majorEastAsia" w:hAnsi="Verdana" w:cstheme="majorBidi"/>
      <w:b/>
      <w:bCs/>
      <w:sz w:val="32"/>
      <w:szCs w:val="32"/>
    </w:rPr>
  </w:style>
  <w:style w:type="character" w:customStyle="1" w:styleId="Intro-PageBreakChar">
    <w:name w:val="Intro-PageBreak Char"/>
    <w:basedOn w:val="Heading1Char"/>
    <w:link w:val="Intro-PageBreak"/>
    <w:rsid w:val="00CA403D"/>
    <w:rPr>
      <w:rFonts w:ascii="Verdana" w:eastAsiaTheme="majorEastAsia" w:hAnsi="Verdana" w:cstheme="majorBidi"/>
      <w:b/>
      <w:bCs/>
      <w:sz w:val="32"/>
      <w:szCs w:val="32"/>
    </w:rPr>
  </w:style>
  <w:style w:type="paragraph" w:customStyle="1" w:styleId="CDC-Bullet">
    <w:name w:val="CDC-Bullet"/>
    <w:basedOn w:val="ListBullet"/>
    <w:link w:val="CDC-BulletChar"/>
    <w:qFormat/>
    <w:rsid w:val="00CA403D"/>
  </w:style>
  <w:style w:type="character" w:customStyle="1" w:styleId="ListBulletCha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type="character" w:customStyle="1" w:styleId="CDC-BulletChar">
    <w:name w:val="CDC-Bullet Char"/>
    <w:basedOn w:val="ListBulletChar"/>
    <w:link w:val="CDC-Bullet"/>
    <w:rsid w:val="00CA403D"/>
    <w:rPr>
      <w:rFonts w:ascii="Verdana" w:hAnsi="Verdana"/>
    </w:rPr>
  </w:style>
  <w:style w:type="character" w:styleId="UnresolvedMention">
    <w:name w:val="Unresolved Mention"/>
    <w:basedOn w:val="DefaultParagraphFont"/>
    <w:uiPriority w:val="99"/>
    <w:semiHidden/>
    <w:unhideWhenUsed/>
    <w:rsid w:val="009A2FDD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ndrewpwheeler.com/c-v/datascience-portfolio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(https://crimede-coder.com/blogposts/2024/CompstatCounter)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citation-style-language/styles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quarto.org/docs/authoring/footnotes-and-citations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5-03-28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Template Report</dc:title>
  <dc:creator>Andrew P. Wheeler, PhD; ; </dc:creator>
  <cp:keywords/>
  <cp:lastModifiedBy>Tomaž Kaštrun</cp:lastModifiedBy>
  <cp:revision>4</cp:revision>
  <dcterms:created xsi:type="dcterms:W3CDTF">2024-06-21T17:38:00Z</dcterms:created>
  <dcterms:modified xsi:type="dcterms:W3CDTF">2025-03-28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chicago-author-date.csl</vt:lpwstr>
  </property>
  <property fmtid="{D5CDD505-2E9C-101B-9397-08002B2CF9AE}" pid="7" name="date">
    <vt:lpwstr>2024-06-21</vt:lpwstr>
  </property>
  <property fmtid="{D5CDD505-2E9C-101B-9397-08002B2CF9AE}" pid="8" name="date-format">
    <vt:lpwstr>YYYY-MM-DD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ocite">
    <vt:lpwstr>@housedemo</vt:lpwstr>
  </property>
  <property fmtid="{D5CDD505-2E9C-101B-9397-08002B2CF9AE}" pid="14" name="subtitle">
    <vt:lpwstr>Supercool Subtitle</vt:lpwstr>
  </property>
  <property fmtid="{D5CDD505-2E9C-101B-9397-08002B2CF9AE}" pid="15" name="toc-title">
    <vt:lpwstr>Table of contents</vt:lpwstr>
  </property>
  <property fmtid="{D5CDD505-2E9C-101B-9397-08002B2CF9AE}" pid="16" name="MSIP_Label_adfd63b3-eb6a-41e9-96bb-7c0e40480fbe_Enabled">
    <vt:lpwstr>true</vt:lpwstr>
  </property>
  <property fmtid="{D5CDD505-2E9C-101B-9397-08002B2CF9AE}" pid="17" name="MSIP_Label_adfd63b3-eb6a-41e9-96bb-7c0e40480fbe_SetDate">
    <vt:lpwstr>2025-03-28T13:31:47Z</vt:lpwstr>
  </property>
  <property fmtid="{D5CDD505-2E9C-101B-9397-08002B2CF9AE}" pid="18" name="MSIP_Label_adfd63b3-eb6a-41e9-96bb-7c0e40480fbe_Method">
    <vt:lpwstr>Privileged</vt:lpwstr>
  </property>
  <property fmtid="{D5CDD505-2E9C-101B-9397-08002B2CF9AE}" pid="19" name="MSIP_Label_adfd63b3-eb6a-41e9-96bb-7c0e40480fbe_Name">
    <vt:lpwstr>Samo za interno uporabo</vt:lpwstr>
  </property>
  <property fmtid="{D5CDD505-2E9C-101B-9397-08002B2CF9AE}" pid="20" name="MSIP_Label_adfd63b3-eb6a-41e9-96bb-7c0e40480fbe_SiteId">
    <vt:lpwstr>368e92b5-dfa0-4bce-9594-4c2e6fd2d1eb</vt:lpwstr>
  </property>
  <property fmtid="{D5CDD505-2E9C-101B-9397-08002B2CF9AE}" pid="21" name="MSIP_Label_adfd63b3-eb6a-41e9-96bb-7c0e40480fbe_ActionId">
    <vt:lpwstr>f971fece-8707-44bb-9ffd-d0ba63dc16f1</vt:lpwstr>
  </property>
  <property fmtid="{D5CDD505-2E9C-101B-9397-08002B2CF9AE}" pid="22" name="MSIP_Label_adfd63b3-eb6a-41e9-96bb-7c0e40480fbe_ContentBits">
    <vt:lpwstr>0</vt:lpwstr>
  </property>
</Properties>
</file>